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535EF" w14:textId="77777777" w:rsidR="003D19E9" w:rsidRDefault="003D19E9"/>
    <w:sectPr w:rsidR="003D19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3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1MTI0Mbe0NDMzMjVW0lEKTi0uzszPAykwrAUAPKKG5iwAAAA="/>
  </w:docVars>
  <w:rsids>
    <w:rsidRoot w:val="00E942AD"/>
    <w:rsid w:val="003D19E9"/>
    <w:rsid w:val="005E0CA8"/>
    <w:rsid w:val="00661C47"/>
    <w:rsid w:val="0070743D"/>
    <w:rsid w:val="00740763"/>
    <w:rsid w:val="00810BA7"/>
    <w:rsid w:val="008479DF"/>
    <w:rsid w:val="008E6D2E"/>
    <w:rsid w:val="00A3317E"/>
    <w:rsid w:val="00BE631B"/>
    <w:rsid w:val="00E37043"/>
    <w:rsid w:val="00E942AD"/>
    <w:rsid w:val="00FF3A6D"/>
    <w:rsid w:val="00FF7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AE153"/>
  <w15:chartTrackingRefBased/>
  <w15:docId w15:val="{9E56D65B-0BEF-43AF-9A05-D101B3048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lkifly b Mohd Zaki</dc:creator>
  <cp:keywords/>
  <dc:description/>
  <cp:lastModifiedBy>Zulkifly b Mohd Zaki</cp:lastModifiedBy>
  <cp:revision>1</cp:revision>
  <dcterms:created xsi:type="dcterms:W3CDTF">2023-08-15T03:02:00Z</dcterms:created>
  <dcterms:modified xsi:type="dcterms:W3CDTF">2023-08-15T03:02:00Z</dcterms:modified>
</cp:coreProperties>
</file>